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PIT2DM Available</w:t>
            </w:r>
            <w:r>
              <w:rPr>
                <w:rFonts w:ascii="Calibri" w:hAnsi="Calibri"/>
                <w:sz w:val="20"/>
              </w:rPr>
              <w:t xml:space="preserve">, N = 218,8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PIT2DM Unavailable</w:t>
            </w:r>
            <w:r>
              <w:rPr>
                <w:rFonts w:ascii="Calibri" w:hAnsi="Calibri"/>
                <w:sz w:val="20"/>
              </w:rPr>
              <w:t xml:space="preserve">, N = 28,6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t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xp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78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5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11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6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1 (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 (1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970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16 (5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205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3 (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686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60 (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46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9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52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19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1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12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76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7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02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7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21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8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6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8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9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4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9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0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25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7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3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31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194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41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0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7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0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9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8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4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8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6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4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6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29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5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0 (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.8 (4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4,08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2,1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 (1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7 (4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0 (5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, 1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0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38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89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5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5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8, 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, -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8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4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00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74 (98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10:13Z</dcterms:created>
  <dcterms:modified xsi:type="dcterms:W3CDTF">2023-11-23T03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